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9D5CD" w14:textId="77777777" w:rsidR="005C66CB" w:rsidRDefault="005C66CB">
      <w:pPr>
        <w:pStyle w:val="Head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</w:rPr>
      </w:pPr>
      <w:bookmarkStart w:id="0" w:name="_GoBack"/>
      <w:bookmarkEnd w:id="0"/>
    </w:p>
    <w:p w14:paraId="285BCCE0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64CF7814" w14:textId="77777777" w:rsidR="005C66CB" w:rsidRPr="008C426C" w:rsidRDefault="008C4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063E74C8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512C425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BFB8EB7" w14:textId="77777777" w:rsidR="005C66CB" w:rsidRPr="008C426C" w:rsidRDefault="007350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5C9EE310" w14:textId="77777777" w:rsidR="005C66CB" w:rsidRPr="008C426C" w:rsidRDefault="007350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5679BBD2" w14:textId="77777777" w:rsidR="008C426C" w:rsidRDefault="007350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17274D6B" w14:textId="77777777" w:rsidR="005C66CB" w:rsidRPr="008C426C" w:rsidRDefault="008C4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73502D"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59D1CB73" w14:textId="77777777" w:rsidR="008C426C" w:rsidRDefault="0073502D" w:rsidP="008C4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8C426C"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6076E2DA" w14:textId="77777777" w:rsidR="005C66CB" w:rsidRPr="008C426C" w:rsidRDefault="0073502D" w:rsidP="008C42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4BE9AA7F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5E3EBA27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27785937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4F034DCC" w14:textId="110E03C3" w:rsidR="005C66CB" w:rsidRPr="008C426C" w:rsidRDefault="008C426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RE</w:t>
      </w:r>
      <w:r w:rsidR="0073502D" w:rsidRPr="008C426C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: DEN</w:t>
      </w:r>
      <w:r w:rsidR="0042354E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YING EXTENSION OF TIME REQUEST</w:t>
      </w:r>
    </w:p>
    <w:p w14:paraId="4CCC7B80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5BAAC905" w14:textId="77777777" w:rsidR="005C66CB" w:rsidRPr="008C426C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41EEB7C2" w14:textId="77777777" w:rsidR="005C66CB" w:rsidRPr="008C426C" w:rsidRDefault="008C426C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Dear [CLIEN</w:t>
      </w:r>
      <w:r w:rsidR="0073502D" w:rsidRPr="008C426C"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T NAME],</w:t>
      </w:r>
    </w:p>
    <w:p w14:paraId="7E0C5960" w14:textId="77777777" w:rsidR="005C66CB" w:rsidRPr="008C426C" w:rsidRDefault="005C66C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3ACDB827" w14:textId="34598457" w:rsidR="005C66CB" w:rsidRPr="008C426C" w:rsidRDefault="007350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is </w:t>
      </w:r>
      <w:r w:rsidR="0042354E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correspondence </w:t>
      </w:r>
      <w:r w:rsidR="0053169B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is to confirm the receipt of a letter dated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Pr="008C426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DATE]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, in which</w:t>
      </w:r>
      <w:r w:rsidR="0053169B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t was 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requested</w:t>
      </w:r>
      <w:r w:rsidR="0053169B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at 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a </w:t>
      </w:r>
      <w:r w:rsidRPr="008C426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NUMBER]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month extension on your </w:t>
      </w:r>
      <w:r w:rsidRPr="008C426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TYPE OF LOAN]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number </w:t>
      </w:r>
      <w:r w:rsidRPr="008C426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NUMBER]</w:t>
      </w:r>
      <w:r w:rsidR="0053169B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be considered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After careful</w:t>
      </w:r>
      <w:r w:rsidR="0042354E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ly reviewing your request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we regret to inform you that we are unable </w:t>
      </w:r>
      <w:r w:rsidR="0042354E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approve any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further extensions for the payment on your loan.</w:t>
      </w: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We are sorry about the difficulties you are experiencing, but we must insist on receiving your payment by </w:t>
      </w:r>
      <w:r w:rsidRPr="008C426C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DATE]</w:t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Pr="008C426C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Pr="008C426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We hope that you will be able to find another solution to your problem.</w:t>
      </w:r>
    </w:p>
    <w:p w14:paraId="011E88D0" w14:textId="77777777" w:rsidR="005C66CB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0B734279" w14:textId="77777777" w:rsidR="005C66CB" w:rsidRDefault="005C66C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FC9C431" w14:textId="77777777" w:rsidR="005C66CB" w:rsidRPr="00B14EA2" w:rsidRDefault="00B1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14EA2">
        <w:rPr>
          <w:rFonts w:asciiTheme="majorBidi" w:eastAsia="Arial" w:hAnsiTheme="majorBidi" w:cstheme="majorBidi"/>
          <w:szCs w:val="32"/>
          <w:lang w:val="en-US" w:eastAsia="en-US" w:bidi="en-US"/>
        </w:rPr>
        <w:t>Kind regards</w:t>
      </w:r>
      <w:r w:rsidR="0073502D" w:rsidRPr="00B14EA2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</w:p>
    <w:p w14:paraId="5A7885E5" w14:textId="77777777" w:rsidR="005C66CB" w:rsidRPr="00B14EA2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CB58E89" w14:textId="77777777" w:rsidR="005C66CB" w:rsidRPr="00B14EA2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C2A10A3" w14:textId="77777777" w:rsidR="005C66CB" w:rsidRPr="00B14EA2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4CD0226" w14:textId="77777777" w:rsidR="005C66CB" w:rsidRPr="00B14EA2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7D849D7" w14:textId="77777777" w:rsidR="005C66CB" w:rsidRPr="00B14EA2" w:rsidRDefault="0073502D" w:rsidP="00B1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14EA2">
        <w:rPr>
          <w:rFonts w:asciiTheme="majorBidi" w:eastAsia="Arial" w:hAnsiTheme="majorBidi" w:cstheme="majorBidi"/>
          <w:szCs w:val="32"/>
          <w:lang w:val="en-US" w:eastAsia="en-US" w:bidi="en-US"/>
        </w:rPr>
        <w:t>[NAME]</w:t>
      </w:r>
    </w:p>
    <w:p w14:paraId="7F95955E" w14:textId="77777777" w:rsidR="005C66CB" w:rsidRPr="00B14EA2" w:rsidRDefault="0073502D" w:rsidP="00B1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 w:rsidRPr="00B14EA2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TITLE]</w:t>
      </w:r>
    </w:p>
    <w:p w14:paraId="2890364E" w14:textId="77777777" w:rsidR="005C66CB" w:rsidRPr="00B14EA2" w:rsidRDefault="00B1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NTACT</w:t>
      </w:r>
      <w:r w:rsidR="0073502D" w:rsidRPr="00B14EA2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NUMBER]</w:t>
      </w:r>
    </w:p>
    <w:p w14:paraId="3F800B41" w14:textId="77777777" w:rsidR="005C66CB" w:rsidRPr="00B14EA2" w:rsidRDefault="00B1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</w:t>
      </w:r>
      <w:r w:rsidR="0073502D" w:rsidRPr="00B14EA2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2E3C89F1" w14:textId="77777777" w:rsidR="005C66CB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384A768" w14:textId="77777777" w:rsidR="005C66CB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73173E35" w14:textId="77777777" w:rsidR="005C66CB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5DBA7A01" w14:textId="77777777" w:rsidR="005C66CB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55E750DA" w14:textId="77777777" w:rsidR="005C66CB" w:rsidRDefault="005C66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sectPr w:rsidR="005C66CB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BEC4F" w14:textId="77777777" w:rsidR="005969B3" w:rsidRDefault="005969B3">
      <w:r>
        <w:separator/>
      </w:r>
    </w:p>
  </w:endnote>
  <w:endnote w:type="continuationSeparator" w:id="0">
    <w:p w14:paraId="012B9665" w14:textId="77777777" w:rsidR="005969B3" w:rsidRDefault="00596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400001FF" w:csb1="FFFF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ADB754" w14:textId="77777777" w:rsidR="005C66CB" w:rsidRPr="00B14EA2" w:rsidRDefault="0073502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B14EA2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415ECFB5" w14:textId="77777777" w:rsidR="005C66CB" w:rsidRPr="00B14EA2" w:rsidRDefault="0073502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B14EA2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6D532373" w14:textId="77777777" w:rsidR="005C66CB" w:rsidRPr="00B14EA2" w:rsidRDefault="00B14EA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73502D" w:rsidRPr="00B14EA2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2983E4AC" w14:textId="77777777" w:rsidR="005C66CB" w:rsidRPr="00B14EA2" w:rsidRDefault="0073502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B14EA2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3FCA5C" w14:textId="77777777" w:rsidR="005969B3" w:rsidRDefault="005969B3">
      <w:r>
        <w:separator/>
      </w:r>
    </w:p>
  </w:footnote>
  <w:footnote w:type="continuationSeparator" w:id="0">
    <w:p w14:paraId="39F9C3D5" w14:textId="77777777" w:rsidR="005969B3" w:rsidRDefault="005969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zEwN7EwtDAxMTRX0lEKTi0uzszPAykwrgUACKUhpiwAAAA="/>
    <w:docVar w:name="Description" w:val="Use template to deny extension for payment of loan"/>
    <w:docVar w:name="Excerpt" w:val="This correspondence acknowledges receipt of your letter of [DATE], in which you requested a [NUMBER] month extension on your [TYPE OF LOAN], number [NUMBER]._x000a__x000a_After carefully reviewing your request, we regret to inform you that we are unable approve any further extensions for the payment on your loan._x000a_"/>
    <w:docVar w:name="Source" w:val="http://isapmleletter.com"/>
    <w:docVar w:name="Tags" w:val="denial, time extension, credit, business documents, entrepreneurship, entrepreneur, denial of request for extension of time template, denial of request for extension of time example"/>
  </w:docVars>
  <w:rsids>
    <w:rsidRoot w:val="005C66CB"/>
    <w:rsid w:val="001E24D5"/>
    <w:rsid w:val="002158F2"/>
    <w:rsid w:val="002D08F1"/>
    <w:rsid w:val="00331A63"/>
    <w:rsid w:val="0042354E"/>
    <w:rsid w:val="0053169B"/>
    <w:rsid w:val="005969B3"/>
    <w:rsid w:val="005C66CB"/>
    <w:rsid w:val="0073502D"/>
    <w:rsid w:val="00882254"/>
    <w:rsid w:val="008C426C"/>
    <w:rsid w:val="008F6089"/>
    <w:rsid w:val="00B14EA2"/>
    <w:rsid w:val="00B1763C"/>
    <w:rsid w:val="00BA3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FFB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5</Words>
  <Characters>592</Characters>
  <Application>Microsoft Office Word</Application>
  <DocSecurity>0</DocSecurity>
  <Lines>4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30T07:17:00Z</dcterms:created>
  <dcterms:modified xsi:type="dcterms:W3CDTF">2019-10-21T19:07:00Z</dcterms:modified>
  <cp:category/>
</cp:coreProperties>
</file>